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6E06" w:rsidRPr="00E90022" w:rsidRDefault="00A11896" w:rsidP="00862C69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bookmarkStart w:id="0" w:name="_GoBack"/>
      <w:bookmarkEnd w:id="0"/>
      <w:r w:rsidRPr="00E90022">
        <w:rPr>
          <w:rFonts w:ascii="Times New Roman" w:hAnsi="Times New Roman" w:cs="Times New Roman"/>
          <w:b/>
          <w:noProof/>
          <w:sz w:val="32"/>
          <w:szCs w:val="32"/>
          <w:lang w:eastAsia="tr-TR"/>
        </w:rPr>
        <w:drawing>
          <wp:anchor distT="0" distB="0" distL="114300" distR="114300" simplePos="0" relativeHeight="251658240" behindDoc="1" locked="0" layoutInCell="1" allowOverlap="1" wp14:anchorId="60753961" wp14:editId="0C271D7A">
            <wp:simplePos x="0" y="0"/>
            <wp:positionH relativeFrom="page">
              <wp:posOffset>3448964</wp:posOffset>
            </wp:positionH>
            <wp:positionV relativeFrom="page">
              <wp:posOffset>279197</wp:posOffset>
            </wp:positionV>
            <wp:extent cx="914400" cy="914400"/>
            <wp:effectExtent l="0" t="0" r="0" b="0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11896" w:rsidRDefault="00A11896" w:rsidP="00A11896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sz w:val="32"/>
          <w:szCs w:val="32"/>
          <w:lang w:val="en-US"/>
        </w:rPr>
        <w:t>T.C.</w:t>
      </w:r>
    </w:p>
    <w:p w:rsidR="00A11896" w:rsidRPr="00A11896" w:rsidRDefault="00862C69" w:rsidP="00A11896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90022">
        <w:rPr>
          <w:rFonts w:ascii="Times New Roman" w:hAnsi="Times New Roman" w:cs="Times New Roman"/>
          <w:b/>
          <w:sz w:val="32"/>
          <w:szCs w:val="32"/>
          <w:lang w:val="en-US"/>
        </w:rPr>
        <w:t xml:space="preserve">Kastamonu </w:t>
      </w:r>
      <w:r w:rsidRPr="00A11896">
        <w:rPr>
          <w:rFonts w:ascii="Times New Roman" w:hAnsi="Times New Roman" w:cs="Times New Roman"/>
          <w:b/>
          <w:sz w:val="32"/>
          <w:szCs w:val="32"/>
        </w:rPr>
        <w:t xml:space="preserve">Üniversitesi </w:t>
      </w:r>
    </w:p>
    <w:p w:rsidR="00862C69" w:rsidRPr="00A11896" w:rsidRDefault="00862C69" w:rsidP="00A11896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11896">
        <w:rPr>
          <w:rFonts w:ascii="Times New Roman" w:hAnsi="Times New Roman" w:cs="Times New Roman"/>
          <w:b/>
          <w:sz w:val="32"/>
          <w:szCs w:val="32"/>
        </w:rPr>
        <w:t>Burs Başvuru Formu</w:t>
      </w:r>
    </w:p>
    <w:p w:rsidR="00862C69" w:rsidRPr="00E90022" w:rsidRDefault="00862C69" w:rsidP="00A11896">
      <w:pPr>
        <w:spacing w:after="0" w:line="240" w:lineRule="auto"/>
        <w:ind w:right="1"/>
        <w:jc w:val="both"/>
        <w:rPr>
          <w:rFonts w:ascii="Times New Roman" w:hAnsi="Times New Roman" w:cs="Times New Roman"/>
        </w:rPr>
      </w:pPr>
      <w:r w:rsidRPr="00E90022">
        <w:rPr>
          <w:rFonts w:ascii="Times New Roman" w:eastAsia="Times New Roman" w:hAnsi="Times New Roman" w:cs="Times New Roman"/>
          <w:sz w:val="20"/>
          <w:szCs w:val="20"/>
        </w:rPr>
        <w:t>1-Yabancı uyruklu öğrencilerin burs başvurusunda bulunabilmeleri için Türkiye’ye öğrenci vizesi ile gelmiş olmaları gerekmektedir.</w:t>
      </w:r>
    </w:p>
    <w:p w:rsidR="00862C69" w:rsidRPr="00E90022" w:rsidRDefault="00862C69" w:rsidP="00A1189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E90022">
        <w:rPr>
          <w:rFonts w:ascii="Times New Roman" w:eastAsia="Times New Roman" w:hAnsi="Times New Roman" w:cs="Times New Roman"/>
          <w:sz w:val="20"/>
          <w:szCs w:val="20"/>
        </w:rPr>
        <w:t>2-Form tükenmez veya dolmakalem ile doldurulacaktır. Forma öğrenci belgesi, transkript ve oturduğu yer kira ise Kira</w:t>
      </w:r>
      <w:r w:rsidRPr="00E90022">
        <w:rPr>
          <w:rFonts w:ascii="Times New Roman" w:hAnsi="Times New Roman" w:cs="Times New Roman"/>
        </w:rPr>
        <w:t xml:space="preserve"> </w:t>
      </w:r>
      <w:r w:rsidRPr="00E90022">
        <w:rPr>
          <w:rFonts w:ascii="Times New Roman" w:eastAsia="Times New Roman" w:hAnsi="Times New Roman" w:cs="Times New Roman"/>
          <w:sz w:val="20"/>
          <w:szCs w:val="20"/>
        </w:rPr>
        <w:t>Kontratı, ikamet izni ve pasaportun kimlik sayfalarının fotokopisi eklenecektir.</w:t>
      </w:r>
    </w:p>
    <w:p w:rsidR="00862C69" w:rsidRPr="00E90022" w:rsidRDefault="00862C69" w:rsidP="00A1189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E90022">
        <w:rPr>
          <w:rFonts w:ascii="Times New Roman" w:eastAsia="Times New Roman" w:hAnsi="Times New Roman" w:cs="Times New Roman"/>
          <w:sz w:val="20"/>
          <w:szCs w:val="20"/>
        </w:rPr>
        <w:t>3-Eksik doldurulan, ek evrakları hazırlanmayan ve imzasız başvuru formları dikkate alınmayacaktır.</w:t>
      </w:r>
    </w:p>
    <w:p w:rsidR="00862C69" w:rsidRPr="00E90022" w:rsidRDefault="00862C69" w:rsidP="00862C69">
      <w:pPr>
        <w:ind w:left="231"/>
        <w:rPr>
          <w:rFonts w:ascii="Times New Roman" w:hAnsi="Times New Roman" w:cs="Times New Roman"/>
          <w:sz w:val="28"/>
          <w:szCs w:val="28"/>
        </w:rPr>
      </w:pPr>
      <w:r w:rsidRPr="00E90022">
        <w:rPr>
          <w:rFonts w:ascii="Times New Roman" w:eastAsia="Times New Roman" w:hAnsi="Times New Roman" w:cs="Times New Roman"/>
          <w:b/>
          <w:spacing w:val="1"/>
          <w:sz w:val="28"/>
          <w:szCs w:val="28"/>
        </w:rPr>
        <w:t>1-</w:t>
      </w:r>
      <w:r w:rsidRPr="00E90022">
        <w:rPr>
          <w:rFonts w:ascii="Times New Roman" w:eastAsia="Times New Roman" w:hAnsi="Times New Roman" w:cs="Times New Roman"/>
          <w:b/>
          <w:sz w:val="28"/>
          <w:szCs w:val="28"/>
        </w:rPr>
        <w:t>Ö</w:t>
      </w:r>
      <w:r w:rsidRPr="00E90022">
        <w:rPr>
          <w:rFonts w:ascii="Times New Roman" w:eastAsia="Times New Roman" w:hAnsi="Times New Roman" w:cs="Times New Roman"/>
          <w:b/>
          <w:spacing w:val="1"/>
          <w:sz w:val="28"/>
          <w:szCs w:val="28"/>
        </w:rPr>
        <w:t>ğ</w:t>
      </w:r>
      <w:r w:rsidRPr="00E90022">
        <w:rPr>
          <w:rFonts w:ascii="Times New Roman" w:eastAsia="Times New Roman" w:hAnsi="Times New Roman" w:cs="Times New Roman"/>
          <w:b/>
          <w:sz w:val="28"/>
          <w:szCs w:val="28"/>
        </w:rPr>
        <w:t>renc</w:t>
      </w:r>
      <w:r w:rsidRPr="00E90022">
        <w:rPr>
          <w:rFonts w:ascii="Times New Roman" w:eastAsia="Times New Roman" w:hAnsi="Times New Roman" w:cs="Times New Roman"/>
          <w:b/>
          <w:spacing w:val="2"/>
          <w:sz w:val="28"/>
          <w:szCs w:val="28"/>
        </w:rPr>
        <w:t>i</w:t>
      </w:r>
      <w:r w:rsidRPr="00E90022">
        <w:rPr>
          <w:rFonts w:ascii="Times New Roman" w:eastAsia="Times New Roman" w:hAnsi="Times New Roman" w:cs="Times New Roman"/>
          <w:b/>
          <w:sz w:val="28"/>
          <w:szCs w:val="28"/>
        </w:rPr>
        <w:t>nin;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330"/>
        <w:gridCol w:w="2640"/>
        <w:gridCol w:w="226"/>
        <w:gridCol w:w="2866"/>
      </w:tblGrid>
      <w:tr w:rsidR="00862C69" w:rsidRPr="00E90022" w:rsidTr="00FF6E06">
        <w:tc>
          <w:tcPr>
            <w:tcW w:w="3330" w:type="dxa"/>
          </w:tcPr>
          <w:p w:rsidR="00862C69" w:rsidRPr="00E90022" w:rsidRDefault="00862C69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Öğrenci No:</w:t>
            </w:r>
          </w:p>
        </w:tc>
        <w:tc>
          <w:tcPr>
            <w:tcW w:w="5732" w:type="dxa"/>
            <w:gridSpan w:val="3"/>
          </w:tcPr>
          <w:p w:rsidR="00862C69" w:rsidRPr="00E90022" w:rsidRDefault="00862C69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 xml:space="preserve">Adı- Soyadı: </w:t>
            </w:r>
          </w:p>
        </w:tc>
      </w:tr>
      <w:tr w:rsidR="00862C69" w:rsidRPr="00E90022" w:rsidTr="00FF6E06">
        <w:tc>
          <w:tcPr>
            <w:tcW w:w="3330" w:type="dxa"/>
          </w:tcPr>
          <w:p w:rsidR="00862C69" w:rsidRPr="00E90022" w:rsidRDefault="00862C69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Fakültesi</w:t>
            </w:r>
          </w:p>
        </w:tc>
        <w:tc>
          <w:tcPr>
            <w:tcW w:w="2640" w:type="dxa"/>
          </w:tcPr>
          <w:p w:rsidR="00862C69" w:rsidRPr="00E90022" w:rsidRDefault="00862C69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Bölümü:</w:t>
            </w:r>
          </w:p>
        </w:tc>
        <w:tc>
          <w:tcPr>
            <w:tcW w:w="3092" w:type="dxa"/>
            <w:gridSpan w:val="2"/>
          </w:tcPr>
          <w:p w:rsidR="00862C69" w:rsidRPr="00E90022" w:rsidRDefault="00862C69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Sınıfı:</w:t>
            </w:r>
          </w:p>
        </w:tc>
      </w:tr>
      <w:tr w:rsidR="00862C69" w:rsidRPr="00E90022" w:rsidTr="00FF6E06">
        <w:tc>
          <w:tcPr>
            <w:tcW w:w="3330" w:type="dxa"/>
          </w:tcPr>
          <w:p w:rsidR="00862C69" w:rsidRPr="00E90022" w:rsidRDefault="00862C69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YU Kimlik No:</w:t>
            </w:r>
          </w:p>
        </w:tc>
        <w:tc>
          <w:tcPr>
            <w:tcW w:w="2640" w:type="dxa"/>
          </w:tcPr>
          <w:p w:rsidR="00862C69" w:rsidRPr="00E90022" w:rsidRDefault="00862C69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Ülkesi:</w:t>
            </w:r>
          </w:p>
        </w:tc>
        <w:tc>
          <w:tcPr>
            <w:tcW w:w="3092" w:type="dxa"/>
            <w:gridSpan w:val="2"/>
          </w:tcPr>
          <w:p w:rsidR="00862C69" w:rsidRPr="00E90022" w:rsidRDefault="00862C69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Doğum Tarihi:</w:t>
            </w:r>
            <w:r w:rsidR="00B43348" w:rsidRPr="00E90022">
              <w:rPr>
                <w:rFonts w:ascii="Times New Roman" w:hAnsi="Times New Roman" w:cs="Times New Roman"/>
              </w:rPr>
              <w:t xml:space="preserve"> …../.…./…….</w:t>
            </w:r>
          </w:p>
        </w:tc>
      </w:tr>
      <w:tr w:rsidR="00862C69" w:rsidRPr="00E90022" w:rsidTr="00FF6E06">
        <w:tc>
          <w:tcPr>
            <w:tcW w:w="3330" w:type="dxa"/>
          </w:tcPr>
          <w:p w:rsidR="00862C69" w:rsidRPr="00E90022" w:rsidRDefault="00862C69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Cep No:</w:t>
            </w:r>
          </w:p>
        </w:tc>
        <w:tc>
          <w:tcPr>
            <w:tcW w:w="5732" w:type="dxa"/>
            <w:gridSpan w:val="3"/>
          </w:tcPr>
          <w:p w:rsidR="00862C69" w:rsidRPr="00E90022" w:rsidRDefault="00862C69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E posta:</w:t>
            </w:r>
          </w:p>
        </w:tc>
      </w:tr>
      <w:tr w:rsidR="00FF6E06" w:rsidRPr="00E90022" w:rsidTr="001C410C">
        <w:trPr>
          <w:trHeight w:val="235"/>
        </w:trPr>
        <w:tc>
          <w:tcPr>
            <w:tcW w:w="3330" w:type="dxa"/>
            <w:vMerge w:val="restart"/>
          </w:tcPr>
          <w:p w:rsidR="00FF6E06" w:rsidRPr="00E90022" w:rsidRDefault="00FF6E06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Öğrenim Sırasında barındığınız yer</w:t>
            </w:r>
          </w:p>
        </w:tc>
        <w:tc>
          <w:tcPr>
            <w:tcW w:w="2866" w:type="dxa"/>
            <w:gridSpan w:val="2"/>
          </w:tcPr>
          <w:p w:rsidR="00FF6E06" w:rsidRPr="00E90022" w:rsidRDefault="00FF6E06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 xml:space="preserve">Aile Yanı: </w:t>
            </w:r>
          </w:p>
        </w:tc>
        <w:sdt>
          <w:sdtPr>
            <w:rPr>
              <w:rFonts w:ascii="Times New Roman" w:hAnsi="Times New Roman" w:cs="Times New Roman"/>
            </w:rPr>
            <w:id w:val="1086272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66" w:type="dxa"/>
              </w:tcPr>
              <w:p w:rsidR="00FF6E06" w:rsidRPr="00E90022" w:rsidRDefault="00FF6E06" w:rsidP="00FF6E06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FF6E06" w:rsidRPr="00E90022" w:rsidTr="001C410C">
        <w:trPr>
          <w:trHeight w:val="234"/>
        </w:trPr>
        <w:tc>
          <w:tcPr>
            <w:tcW w:w="3330" w:type="dxa"/>
            <w:vMerge/>
          </w:tcPr>
          <w:p w:rsidR="00FF6E06" w:rsidRPr="00E90022" w:rsidRDefault="00FF6E06" w:rsidP="002C32B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66" w:type="dxa"/>
            <w:gridSpan w:val="2"/>
          </w:tcPr>
          <w:p w:rsidR="00FF6E06" w:rsidRPr="00E90022" w:rsidRDefault="00FF6E06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Akraba/ Tanıdık Yanı:</w:t>
            </w:r>
          </w:p>
        </w:tc>
        <w:sdt>
          <w:sdtPr>
            <w:rPr>
              <w:rFonts w:ascii="Times New Roman" w:hAnsi="Times New Roman" w:cs="Times New Roman"/>
            </w:rPr>
            <w:id w:val="-14693488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66" w:type="dxa"/>
              </w:tcPr>
              <w:p w:rsidR="00FF6E06" w:rsidRPr="00E90022" w:rsidRDefault="00FF6E06" w:rsidP="00FF6E06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FF6E06" w:rsidRPr="00E90022" w:rsidTr="001C410C">
        <w:trPr>
          <w:trHeight w:val="234"/>
        </w:trPr>
        <w:tc>
          <w:tcPr>
            <w:tcW w:w="3330" w:type="dxa"/>
            <w:vMerge/>
          </w:tcPr>
          <w:p w:rsidR="00FF6E06" w:rsidRPr="00E90022" w:rsidRDefault="00FF6E06" w:rsidP="002C32B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66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Ev</w:t>
            </w:r>
          </w:p>
        </w:tc>
        <w:sdt>
          <w:sdtPr>
            <w:rPr>
              <w:rFonts w:ascii="Times New Roman" w:hAnsi="Times New Roman" w:cs="Times New Roman"/>
            </w:rPr>
            <w:id w:val="945584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66" w:type="dxa"/>
              </w:tcPr>
              <w:p w:rsidR="00FF6E06" w:rsidRPr="00E90022" w:rsidRDefault="00FF6E06" w:rsidP="00FF6E06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FF6E06" w:rsidRPr="00E90022" w:rsidTr="001C410C">
        <w:trPr>
          <w:trHeight w:val="234"/>
        </w:trPr>
        <w:tc>
          <w:tcPr>
            <w:tcW w:w="3330" w:type="dxa"/>
            <w:vMerge/>
          </w:tcPr>
          <w:p w:rsidR="00FF6E06" w:rsidRPr="00E90022" w:rsidRDefault="00FF6E06" w:rsidP="002C32B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66" w:type="dxa"/>
            <w:gridSpan w:val="2"/>
          </w:tcPr>
          <w:p w:rsidR="00FF6E06" w:rsidRPr="00E90022" w:rsidRDefault="00FF6E06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Yurt</w:t>
            </w:r>
          </w:p>
        </w:tc>
        <w:sdt>
          <w:sdtPr>
            <w:rPr>
              <w:rFonts w:ascii="Times New Roman" w:hAnsi="Times New Roman" w:cs="Times New Roman"/>
            </w:rPr>
            <w:id w:val="-1595547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66" w:type="dxa"/>
              </w:tcPr>
              <w:p w:rsidR="00FF6E06" w:rsidRPr="00E90022" w:rsidRDefault="00FF6E06" w:rsidP="00FF6E06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FF6E06" w:rsidRPr="00E90022" w:rsidTr="006837CE">
        <w:trPr>
          <w:trHeight w:val="759"/>
        </w:trPr>
        <w:tc>
          <w:tcPr>
            <w:tcW w:w="9062" w:type="dxa"/>
            <w:gridSpan w:val="4"/>
          </w:tcPr>
          <w:p w:rsidR="00FF6E06" w:rsidRPr="00E90022" w:rsidRDefault="00FF6E06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 xml:space="preserve">Kastamonu’daki İkametgâh Adresi: </w:t>
            </w:r>
          </w:p>
          <w:p w:rsidR="00FF6E06" w:rsidRPr="00E90022" w:rsidRDefault="00FF6E06" w:rsidP="002C32B2">
            <w:pPr>
              <w:rPr>
                <w:rFonts w:ascii="Times New Roman" w:hAnsi="Times New Roman" w:cs="Times New Roman"/>
              </w:rPr>
            </w:pPr>
          </w:p>
        </w:tc>
      </w:tr>
      <w:tr w:rsidR="00FF6E06" w:rsidRPr="00E90022" w:rsidTr="00B3383F">
        <w:tc>
          <w:tcPr>
            <w:tcW w:w="9062" w:type="dxa"/>
            <w:gridSpan w:val="4"/>
          </w:tcPr>
          <w:p w:rsidR="00FF6E06" w:rsidRPr="00E90022" w:rsidRDefault="00FF6E06" w:rsidP="002C32B2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Aylık Kira/ Yurt aidat miktarı</w:t>
            </w:r>
            <w:r w:rsidR="00A11896">
              <w:rPr>
                <w:rFonts w:ascii="Times New Roman" w:hAnsi="Times New Roman" w:cs="Times New Roman"/>
              </w:rPr>
              <w:t xml:space="preserve"> </w:t>
            </w:r>
            <w:r w:rsidRPr="00E90022">
              <w:rPr>
                <w:rFonts w:ascii="Times New Roman" w:hAnsi="Times New Roman" w:cs="Times New Roman"/>
              </w:rPr>
              <w:t>(TL/ Kişi</w:t>
            </w:r>
            <w:r w:rsidR="00A11896">
              <w:rPr>
                <w:rFonts w:ascii="Times New Roman" w:hAnsi="Times New Roman" w:cs="Times New Roman"/>
              </w:rPr>
              <w:t xml:space="preserve"> başı)</w:t>
            </w:r>
            <w:r w:rsidRPr="00E90022">
              <w:rPr>
                <w:rFonts w:ascii="Times New Roman" w:hAnsi="Times New Roman" w:cs="Times New Roman"/>
              </w:rPr>
              <w:t xml:space="preserve">: </w:t>
            </w:r>
          </w:p>
        </w:tc>
      </w:tr>
    </w:tbl>
    <w:p w:rsidR="00FF6E06" w:rsidRPr="00E90022" w:rsidRDefault="00FF6E06" w:rsidP="002D2552">
      <w:pPr>
        <w:rPr>
          <w:rFonts w:ascii="Times New Roman" w:hAnsi="Times New Roman" w:cs="Times New Roman"/>
          <w:sz w:val="28"/>
          <w:szCs w:val="28"/>
        </w:rPr>
      </w:pPr>
      <w:r w:rsidRPr="00E90022">
        <w:rPr>
          <w:rFonts w:ascii="Times New Roman" w:eastAsia="Times New Roman" w:hAnsi="Times New Roman" w:cs="Times New Roman"/>
          <w:b/>
          <w:spacing w:val="1"/>
          <w:sz w:val="28"/>
          <w:szCs w:val="28"/>
        </w:rPr>
        <w:t>2-</w:t>
      </w:r>
      <w:r w:rsidR="00077D97" w:rsidRPr="00E90022">
        <w:rPr>
          <w:rFonts w:ascii="Times New Roman" w:eastAsia="Times New Roman" w:hAnsi="Times New Roman" w:cs="Times New Roman"/>
          <w:b/>
          <w:spacing w:val="1"/>
          <w:sz w:val="28"/>
          <w:szCs w:val="28"/>
        </w:rPr>
        <w:t xml:space="preserve">Aile </w:t>
      </w:r>
      <w:r w:rsidRPr="00E90022">
        <w:rPr>
          <w:rFonts w:ascii="Times New Roman" w:eastAsia="Times New Roman" w:hAnsi="Times New Roman" w:cs="Times New Roman"/>
          <w:b/>
          <w:sz w:val="28"/>
          <w:szCs w:val="28"/>
        </w:rPr>
        <w:t>Sosyal ve Mali Durum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10"/>
        <w:gridCol w:w="1887"/>
        <w:gridCol w:w="1416"/>
        <w:gridCol w:w="144"/>
        <w:gridCol w:w="1083"/>
        <w:gridCol w:w="189"/>
        <w:gridCol w:w="1322"/>
        <w:gridCol w:w="94"/>
        <w:gridCol w:w="1417"/>
      </w:tblGrid>
      <w:tr w:rsidR="00FF6E06" w:rsidRPr="00E90022" w:rsidTr="00FF6E06">
        <w:tc>
          <w:tcPr>
            <w:tcW w:w="1510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Aile Fertleri</w:t>
            </w:r>
          </w:p>
        </w:tc>
        <w:tc>
          <w:tcPr>
            <w:tcW w:w="1887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Adı Soyadı</w:t>
            </w:r>
          </w:p>
        </w:tc>
        <w:tc>
          <w:tcPr>
            <w:tcW w:w="1560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Yaşı</w:t>
            </w:r>
          </w:p>
        </w:tc>
        <w:tc>
          <w:tcPr>
            <w:tcW w:w="1083" w:type="dxa"/>
          </w:tcPr>
          <w:p w:rsidR="00FF6E06" w:rsidRPr="00E90022" w:rsidRDefault="00FF6E06" w:rsidP="00FF6E0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Vefat Etti</w:t>
            </w:r>
          </w:p>
        </w:tc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Mesleği (iş)</w:t>
            </w:r>
          </w:p>
        </w:tc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Aylık Net Gelir (TL)</w:t>
            </w:r>
          </w:p>
        </w:tc>
      </w:tr>
      <w:tr w:rsidR="00FF6E06" w:rsidRPr="00E90022" w:rsidTr="00FF6E06">
        <w:tc>
          <w:tcPr>
            <w:tcW w:w="1510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Baba</w:t>
            </w:r>
          </w:p>
        </w:tc>
        <w:tc>
          <w:tcPr>
            <w:tcW w:w="1887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713927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3" w:type="dxa"/>
              </w:tcPr>
              <w:p w:rsidR="00FF6E06" w:rsidRPr="00E90022" w:rsidRDefault="00FF6E06" w:rsidP="007E2DA8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</w:tr>
      <w:tr w:rsidR="00FF6E06" w:rsidRPr="00E90022" w:rsidTr="00FF6E06">
        <w:tc>
          <w:tcPr>
            <w:tcW w:w="1510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Anne</w:t>
            </w:r>
          </w:p>
        </w:tc>
        <w:tc>
          <w:tcPr>
            <w:tcW w:w="1887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967787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3" w:type="dxa"/>
              </w:tcPr>
              <w:p w:rsidR="00FF6E06" w:rsidRPr="00E90022" w:rsidRDefault="00FF6E06" w:rsidP="007E2DA8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</w:tr>
      <w:tr w:rsidR="00FF6E06" w:rsidRPr="00E90022" w:rsidTr="00FF6E06">
        <w:tc>
          <w:tcPr>
            <w:tcW w:w="1510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1. Kardeş</w:t>
            </w:r>
          </w:p>
        </w:tc>
        <w:tc>
          <w:tcPr>
            <w:tcW w:w="1887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1999296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3" w:type="dxa"/>
              </w:tcPr>
              <w:p w:rsidR="00FF6E06" w:rsidRPr="00E90022" w:rsidRDefault="00FF6E06" w:rsidP="007E2DA8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</w:tr>
      <w:tr w:rsidR="00FF6E06" w:rsidRPr="00E90022" w:rsidTr="00FF6E06">
        <w:tc>
          <w:tcPr>
            <w:tcW w:w="1510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2. Kardeş</w:t>
            </w:r>
          </w:p>
        </w:tc>
        <w:tc>
          <w:tcPr>
            <w:tcW w:w="1887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-5897060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3" w:type="dxa"/>
              </w:tcPr>
              <w:p w:rsidR="00FF6E06" w:rsidRPr="00E90022" w:rsidRDefault="00FF6E06" w:rsidP="007E2DA8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</w:tr>
      <w:tr w:rsidR="00FF6E06" w:rsidRPr="00E90022" w:rsidTr="00FF6E06">
        <w:tc>
          <w:tcPr>
            <w:tcW w:w="1510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3. Kardeş</w:t>
            </w:r>
          </w:p>
        </w:tc>
        <w:tc>
          <w:tcPr>
            <w:tcW w:w="1887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-2289280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3" w:type="dxa"/>
              </w:tcPr>
              <w:p w:rsidR="00FF6E06" w:rsidRPr="00E90022" w:rsidRDefault="00FF6E06" w:rsidP="007E2DA8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</w:tr>
      <w:tr w:rsidR="00FF6E06" w:rsidRPr="00E90022" w:rsidTr="00FF6E06">
        <w:tc>
          <w:tcPr>
            <w:tcW w:w="1510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Diğerleri</w:t>
            </w:r>
          </w:p>
        </w:tc>
        <w:tc>
          <w:tcPr>
            <w:tcW w:w="1887" w:type="dxa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1200440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3" w:type="dxa"/>
              </w:tcPr>
              <w:p w:rsidR="00FF6E06" w:rsidRPr="00E90022" w:rsidRDefault="007E2DA8" w:rsidP="007E2DA8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gridSpan w:val="2"/>
          </w:tcPr>
          <w:p w:rsidR="00FF6E06" w:rsidRPr="00E90022" w:rsidRDefault="00FF6E06" w:rsidP="00FF6E06">
            <w:pPr>
              <w:rPr>
                <w:rFonts w:ascii="Times New Roman" w:hAnsi="Times New Roman" w:cs="Times New Roman"/>
              </w:rPr>
            </w:pPr>
          </w:p>
        </w:tc>
      </w:tr>
      <w:tr w:rsidR="002D2552" w:rsidRPr="00E90022" w:rsidTr="00256D1F">
        <w:trPr>
          <w:trHeight w:val="318"/>
        </w:trPr>
        <w:tc>
          <w:tcPr>
            <w:tcW w:w="3397" w:type="dxa"/>
            <w:gridSpan w:val="2"/>
            <w:vMerge w:val="restart"/>
            <w:vAlign w:val="center"/>
          </w:tcPr>
          <w:p w:rsidR="002D2552" w:rsidRPr="00E90022" w:rsidRDefault="002D2552" w:rsidP="002D2552">
            <w:pPr>
              <w:jc w:val="center"/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  <w:b/>
              </w:rPr>
              <w:t>Ailenin İkametgâhı</w:t>
            </w:r>
          </w:p>
        </w:tc>
        <w:tc>
          <w:tcPr>
            <w:tcW w:w="1416" w:type="dxa"/>
          </w:tcPr>
          <w:p w:rsidR="002D2552" w:rsidRPr="00E90022" w:rsidRDefault="002D2552" w:rsidP="002D2552">
            <w:pPr>
              <w:jc w:val="center"/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Kendinize ait ev</w:t>
            </w:r>
          </w:p>
        </w:tc>
        <w:tc>
          <w:tcPr>
            <w:tcW w:w="1416" w:type="dxa"/>
            <w:gridSpan w:val="3"/>
          </w:tcPr>
          <w:p w:rsidR="002D2552" w:rsidRPr="00E90022" w:rsidRDefault="002D2552" w:rsidP="002D2552">
            <w:pPr>
              <w:jc w:val="center"/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Yakınınıza ait ev</w:t>
            </w:r>
          </w:p>
        </w:tc>
        <w:tc>
          <w:tcPr>
            <w:tcW w:w="1416" w:type="dxa"/>
            <w:gridSpan w:val="2"/>
          </w:tcPr>
          <w:p w:rsidR="002D2552" w:rsidRPr="00E90022" w:rsidRDefault="002D2552" w:rsidP="002D2552">
            <w:pPr>
              <w:jc w:val="center"/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Lojman</w:t>
            </w:r>
          </w:p>
        </w:tc>
        <w:tc>
          <w:tcPr>
            <w:tcW w:w="1417" w:type="dxa"/>
          </w:tcPr>
          <w:p w:rsidR="002D2552" w:rsidRPr="00E90022" w:rsidRDefault="002D2552" w:rsidP="002D2552">
            <w:pPr>
              <w:jc w:val="center"/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Kira</w:t>
            </w:r>
          </w:p>
        </w:tc>
      </w:tr>
      <w:tr w:rsidR="002D2552" w:rsidRPr="00E90022" w:rsidTr="00256D1F">
        <w:trPr>
          <w:trHeight w:val="318"/>
        </w:trPr>
        <w:tc>
          <w:tcPr>
            <w:tcW w:w="3397" w:type="dxa"/>
            <w:gridSpan w:val="2"/>
            <w:vMerge/>
            <w:vAlign w:val="center"/>
          </w:tcPr>
          <w:p w:rsidR="002D2552" w:rsidRPr="00E90022" w:rsidRDefault="002D2552" w:rsidP="002D255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16981955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</w:tcPr>
              <w:p w:rsidR="002D2552" w:rsidRPr="00E90022" w:rsidRDefault="002D2552" w:rsidP="002D255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</w:rPr>
            <w:id w:val="501787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gridSpan w:val="3"/>
              </w:tcPr>
              <w:p w:rsidR="002D2552" w:rsidRPr="00E90022" w:rsidRDefault="002D2552" w:rsidP="002D255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</w:rPr>
            <w:id w:val="16339810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gridSpan w:val="2"/>
              </w:tcPr>
              <w:p w:rsidR="002D2552" w:rsidRPr="00E90022" w:rsidRDefault="002D2552" w:rsidP="002D255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</w:rPr>
            <w:id w:val="9240027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:rsidR="002D2552" w:rsidRPr="00E90022" w:rsidRDefault="002D2552" w:rsidP="002D255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2D2552" w:rsidRPr="00E90022" w:rsidTr="00EB7FCA">
        <w:trPr>
          <w:trHeight w:val="105"/>
        </w:trPr>
        <w:tc>
          <w:tcPr>
            <w:tcW w:w="3397" w:type="dxa"/>
            <w:gridSpan w:val="2"/>
          </w:tcPr>
          <w:p w:rsidR="002D2552" w:rsidRPr="00E90022" w:rsidRDefault="002D2552" w:rsidP="002D2552">
            <w:pPr>
              <w:spacing w:line="280" w:lineRule="exact"/>
              <w:ind w:left="145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ileniz Ki</w:t>
            </w:r>
            <w:r w:rsidRPr="00E90022"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  <w:t>r</w:t>
            </w:r>
            <w:r w:rsidRPr="00E90022">
              <w:rPr>
                <w:rFonts w:ascii="Times New Roman" w:eastAsia="Calibri" w:hAnsi="Times New Roman" w:cs="Times New Roman"/>
                <w:b/>
                <w:spacing w:val="1"/>
                <w:sz w:val="24"/>
                <w:szCs w:val="24"/>
              </w:rPr>
              <w:t>a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a oturuyor</w:t>
            </w:r>
            <w:r w:rsidRPr="00E90022"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ise kira miktarı (</w:t>
            </w:r>
            <w:r w:rsidRPr="00E90022"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</w:t>
            </w:r>
            <w:r w:rsidRPr="00E90022">
              <w:rPr>
                <w:rFonts w:ascii="Times New Roman" w:eastAsia="Calibri" w:hAnsi="Times New Roman" w:cs="Times New Roman"/>
                <w:b/>
                <w:spacing w:val="1"/>
                <w:sz w:val="24"/>
                <w:szCs w:val="24"/>
              </w:rPr>
              <w:t>L/ay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5665" w:type="dxa"/>
            <w:gridSpan w:val="7"/>
          </w:tcPr>
          <w:p w:rsidR="002D2552" w:rsidRPr="00E90022" w:rsidRDefault="002D2552" w:rsidP="002D25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D2552" w:rsidRPr="00E90022" w:rsidTr="008443D6">
        <w:trPr>
          <w:trHeight w:val="105"/>
        </w:trPr>
        <w:tc>
          <w:tcPr>
            <w:tcW w:w="3397" w:type="dxa"/>
            <w:gridSpan w:val="2"/>
          </w:tcPr>
          <w:p w:rsidR="002D2552" w:rsidRPr="00E90022" w:rsidRDefault="002D2552" w:rsidP="002D2552">
            <w:pPr>
              <w:spacing w:line="280" w:lineRule="exact"/>
              <w:ind w:left="145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ilenin</w:t>
            </w:r>
            <w:r w:rsidRPr="00E90022"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b/>
                <w:spacing w:val="1"/>
                <w:sz w:val="24"/>
                <w:szCs w:val="24"/>
              </w:rPr>
              <w:t>E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k Gelirleri Dahil</w:t>
            </w:r>
            <w:r w:rsidRPr="00E90022">
              <w:rPr>
                <w:rFonts w:ascii="Times New Roman" w:eastAsia="Calibri" w:hAnsi="Times New Roman" w:cs="Times New Roman"/>
                <w:b/>
                <w:spacing w:val="1"/>
                <w:sz w:val="24"/>
                <w:szCs w:val="24"/>
              </w:rPr>
              <w:t xml:space="preserve"> ay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lık Toplam </w:t>
            </w:r>
            <w:r w:rsidRPr="00E90022">
              <w:rPr>
                <w:rFonts w:ascii="Times New Roman" w:eastAsia="Calibri" w:hAnsi="Times New Roman" w:cs="Times New Roman"/>
                <w:b/>
                <w:spacing w:val="1"/>
                <w:sz w:val="24"/>
                <w:szCs w:val="24"/>
              </w:rPr>
              <w:t>Ne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 Geliri (TL)</w:t>
            </w:r>
          </w:p>
        </w:tc>
        <w:tc>
          <w:tcPr>
            <w:tcW w:w="5665" w:type="dxa"/>
            <w:gridSpan w:val="7"/>
          </w:tcPr>
          <w:p w:rsidR="002D2552" w:rsidRPr="00E90022" w:rsidRDefault="002D2552" w:rsidP="002D25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D2552" w:rsidRPr="00E90022" w:rsidTr="002D2552">
        <w:trPr>
          <w:trHeight w:val="1368"/>
        </w:trPr>
        <w:tc>
          <w:tcPr>
            <w:tcW w:w="3397" w:type="dxa"/>
            <w:gridSpan w:val="2"/>
          </w:tcPr>
          <w:p w:rsidR="002D2552" w:rsidRPr="00E90022" w:rsidRDefault="002D2552" w:rsidP="002D2552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ile üyelerinin</w:t>
            </w:r>
            <w:r w:rsidRPr="00E90022"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alvarlıkları</w:t>
            </w:r>
          </w:p>
        </w:tc>
        <w:tc>
          <w:tcPr>
            <w:tcW w:w="5665" w:type="dxa"/>
            <w:gridSpan w:val="7"/>
          </w:tcPr>
          <w:p w:rsidR="002D2552" w:rsidRPr="00E90022" w:rsidRDefault="002D2552" w:rsidP="002D2552">
            <w:pPr>
              <w:jc w:val="center"/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eastAsia="Calibri" w:hAnsi="Times New Roman" w:cs="Times New Roman"/>
                <w:sz w:val="16"/>
                <w:szCs w:val="16"/>
              </w:rPr>
              <w:t>(ev,</w:t>
            </w:r>
            <w:r w:rsidR="00A11896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sz w:val="16"/>
                <w:szCs w:val="16"/>
              </w:rPr>
              <w:t>dükkan,</w:t>
            </w:r>
            <w:r w:rsidR="00A11896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sz w:val="16"/>
                <w:szCs w:val="16"/>
              </w:rPr>
              <w:t>arsa,</w:t>
            </w:r>
            <w:r w:rsidR="00A11896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sz w:val="16"/>
                <w:szCs w:val="16"/>
              </w:rPr>
              <w:t>tarla,</w:t>
            </w:r>
            <w:r w:rsidR="00A11896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sz w:val="16"/>
                <w:szCs w:val="16"/>
              </w:rPr>
              <w:t>hisse senedi,</w:t>
            </w:r>
            <w:r w:rsidR="00A11896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sz w:val="16"/>
                <w:szCs w:val="16"/>
              </w:rPr>
              <w:t>küçük/büyük baş</w:t>
            </w:r>
            <w:r w:rsidRPr="00E90022">
              <w:rPr>
                <w:rFonts w:ascii="Times New Roman" w:eastAsia="Calibri" w:hAnsi="Times New Roman" w:cs="Times New Roman"/>
                <w:spacing w:val="-2"/>
                <w:sz w:val="16"/>
                <w:szCs w:val="16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sz w:val="16"/>
                <w:szCs w:val="16"/>
              </w:rPr>
              <w:t>hayvan</w:t>
            </w:r>
            <w:r w:rsidRPr="00E90022">
              <w:rPr>
                <w:rFonts w:ascii="Times New Roman" w:eastAsia="Calibri" w:hAnsi="Times New Roman" w:cs="Times New Roman"/>
                <w:spacing w:val="-1"/>
                <w:sz w:val="16"/>
                <w:szCs w:val="16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sz w:val="16"/>
                <w:szCs w:val="16"/>
              </w:rPr>
              <w:t>vb.</w:t>
            </w:r>
            <w:r w:rsidR="00A11896">
              <w:rPr>
                <w:rFonts w:ascii="Times New Roman" w:eastAsia="Calibri" w:hAnsi="Times New Roman" w:cs="Times New Roman"/>
                <w:sz w:val="16"/>
                <w:szCs w:val="16"/>
              </w:rPr>
              <w:t>)</w:t>
            </w:r>
          </w:p>
        </w:tc>
      </w:tr>
      <w:tr w:rsidR="002D2552" w:rsidRPr="00E90022" w:rsidTr="00A11896">
        <w:trPr>
          <w:trHeight w:val="841"/>
        </w:trPr>
        <w:tc>
          <w:tcPr>
            <w:tcW w:w="3397" w:type="dxa"/>
            <w:gridSpan w:val="2"/>
          </w:tcPr>
          <w:p w:rsidR="002D2552" w:rsidRPr="00E90022" w:rsidRDefault="002D2552" w:rsidP="002D2552">
            <w:pPr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ilenin</w:t>
            </w:r>
            <w:r w:rsidRPr="00E90022"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b/>
                <w:spacing w:val="1"/>
                <w:sz w:val="24"/>
                <w:szCs w:val="24"/>
              </w:rPr>
              <w:t>e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k </w:t>
            </w:r>
            <w:r w:rsidRPr="00E90022">
              <w:rPr>
                <w:rFonts w:ascii="Times New Roman" w:eastAsia="Calibri" w:hAnsi="Times New Roman" w:cs="Times New Roman"/>
                <w:b/>
                <w:spacing w:val="1"/>
                <w:sz w:val="24"/>
                <w:szCs w:val="24"/>
              </w:rPr>
              <w:t>g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lir</w:t>
            </w:r>
            <w:r w:rsidRPr="00E90022"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kaynakla</w:t>
            </w:r>
            <w:r w:rsidRPr="00E90022"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  <w:t>r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ı</w:t>
            </w:r>
          </w:p>
        </w:tc>
        <w:tc>
          <w:tcPr>
            <w:tcW w:w="5665" w:type="dxa"/>
            <w:gridSpan w:val="7"/>
          </w:tcPr>
          <w:p w:rsidR="002D2552" w:rsidRPr="00E90022" w:rsidRDefault="002D2552" w:rsidP="002D255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90022">
              <w:rPr>
                <w:rFonts w:ascii="Times New Roman" w:eastAsia="Calibri" w:hAnsi="Times New Roman" w:cs="Times New Roman"/>
                <w:sz w:val="16"/>
                <w:szCs w:val="16"/>
              </w:rPr>
              <w:t>(kira,</w:t>
            </w:r>
            <w:r w:rsidR="00A11896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sz w:val="16"/>
                <w:szCs w:val="16"/>
              </w:rPr>
              <w:t>ür</w:t>
            </w:r>
            <w:r w:rsidRPr="00E90022">
              <w:rPr>
                <w:rFonts w:ascii="Times New Roman" w:eastAsia="Calibri" w:hAnsi="Times New Roman" w:cs="Times New Roman"/>
                <w:spacing w:val="-1"/>
                <w:sz w:val="16"/>
                <w:szCs w:val="16"/>
              </w:rPr>
              <w:t>ü</w:t>
            </w:r>
            <w:r w:rsidRPr="00E90022">
              <w:rPr>
                <w:rFonts w:ascii="Times New Roman" w:eastAsia="Calibri" w:hAnsi="Times New Roman" w:cs="Times New Roman"/>
                <w:sz w:val="16"/>
                <w:szCs w:val="16"/>
              </w:rPr>
              <w:t>n geliri gibi.)</w:t>
            </w:r>
          </w:p>
        </w:tc>
      </w:tr>
    </w:tbl>
    <w:p w:rsidR="00FF6E06" w:rsidRPr="00E90022" w:rsidRDefault="00077D97">
      <w:pPr>
        <w:rPr>
          <w:rFonts w:ascii="Times New Roman" w:eastAsia="Times New Roman" w:hAnsi="Times New Roman" w:cs="Times New Roman"/>
          <w:b/>
          <w:sz w:val="28"/>
          <w:szCs w:val="28"/>
        </w:rPr>
      </w:pPr>
      <w:r w:rsidRPr="00E90022"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 xml:space="preserve">3- Öğrencinin Mali Durumu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114"/>
        <w:gridCol w:w="1487"/>
        <w:gridCol w:w="1487"/>
        <w:gridCol w:w="1487"/>
        <w:gridCol w:w="1487"/>
      </w:tblGrid>
      <w:tr w:rsidR="00077D97" w:rsidRPr="00E90022" w:rsidTr="00077D97">
        <w:trPr>
          <w:trHeight w:val="616"/>
        </w:trPr>
        <w:tc>
          <w:tcPr>
            <w:tcW w:w="3114" w:type="dxa"/>
            <w:vMerge w:val="restart"/>
          </w:tcPr>
          <w:p w:rsidR="00077D97" w:rsidRPr="00E90022" w:rsidRDefault="00077D97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Öğrencinin aylık Geliri</w:t>
            </w:r>
          </w:p>
        </w:tc>
        <w:tc>
          <w:tcPr>
            <w:tcW w:w="1487" w:type="dxa"/>
          </w:tcPr>
          <w:p w:rsidR="00077D97" w:rsidRPr="00E90022" w:rsidRDefault="00077D97" w:rsidP="00077D9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Burs-</w:t>
            </w:r>
          </w:p>
        </w:tc>
        <w:tc>
          <w:tcPr>
            <w:tcW w:w="1487" w:type="dxa"/>
          </w:tcPr>
          <w:p w:rsidR="00077D97" w:rsidRPr="00E90022" w:rsidRDefault="00077D97" w:rsidP="00077D9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Aile Desteği</w:t>
            </w:r>
          </w:p>
        </w:tc>
        <w:tc>
          <w:tcPr>
            <w:tcW w:w="1487" w:type="dxa"/>
          </w:tcPr>
          <w:p w:rsidR="00077D97" w:rsidRPr="00E90022" w:rsidRDefault="00077D97" w:rsidP="00077D9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Maaş</w:t>
            </w:r>
          </w:p>
        </w:tc>
        <w:tc>
          <w:tcPr>
            <w:tcW w:w="1487" w:type="dxa"/>
          </w:tcPr>
          <w:p w:rsidR="00077D97" w:rsidRPr="00E90022" w:rsidRDefault="00077D97" w:rsidP="00077D9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90022">
              <w:rPr>
                <w:rFonts w:ascii="Times New Roman" w:hAnsi="Times New Roman" w:cs="Times New Roman"/>
                <w:b/>
              </w:rPr>
              <w:t>Diğer</w:t>
            </w:r>
          </w:p>
        </w:tc>
      </w:tr>
      <w:tr w:rsidR="00077D97" w:rsidRPr="00E90022" w:rsidTr="00077D97">
        <w:trPr>
          <w:trHeight w:val="388"/>
        </w:trPr>
        <w:tc>
          <w:tcPr>
            <w:tcW w:w="3114" w:type="dxa"/>
            <w:vMerge/>
          </w:tcPr>
          <w:p w:rsidR="00077D97" w:rsidRPr="00E90022" w:rsidRDefault="00077D97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b/>
              <w:sz w:val="36"/>
              <w:szCs w:val="36"/>
            </w:rPr>
            <w:id w:val="-773642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7" w:type="dxa"/>
              </w:tcPr>
              <w:p w:rsidR="00077D97" w:rsidRPr="00E90022" w:rsidRDefault="00077D97" w:rsidP="00077D97">
                <w:pPr>
                  <w:jc w:val="center"/>
                  <w:rPr>
                    <w:rFonts w:ascii="Times New Roman" w:hAnsi="Times New Roman" w:cs="Times New Roman"/>
                    <w:b/>
                    <w:sz w:val="36"/>
                    <w:szCs w:val="36"/>
                  </w:rPr>
                </w:pPr>
                <w:r w:rsidRPr="00E90022">
                  <w:rPr>
                    <w:rFonts w:ascii="Segoe UI Symbol" w:eastAsia="MS Gothic" w:hAnsi="Segoe UI Symbol" w:cs="Segoe UI Symbol"/>
                    <w:b/>
                    <w:sz w:val="36"/>
                    <w:szCs w:val="36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sz w:val="36"/>
              <w:szCs w:val="36"/>
            </w:rPr>
            <w:id w:val="-2059157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7" w:type="dxa"/>
              </w:tcPr>
              <w:p w:rsidR="00077D97" w:rsidRPr="00E90022" w:rsidRDefault="00077D97" w:rsidP="00077D97">
                <w:pPr>
                  <w:jc w:val="center"/>
                  <w:rPr>
                    <w:rFonts w:ascii="Times New Roman" w:hAnsi="Times New Roman" w:cs="Times New Roman"/>
                    <w:b/>
                    <w:sz w:val="36"/>
                    <w:szCs w:val="36"/>
                  </w:rPr>
                </w:pPr>
                <w:r w:rsidRPr="00E90022">
                  <w:rPr>
                    <w:rFonts w:ascii="Segoe UI Symbol" w:eastAsia="MS Gothic" w:hAnsi="Segoe UI Symbol" w:cs="Segoe UI Symbol"/>
                    <w:b/>
                    <w:sz w:val="36"/>
                    <w:szCs w:val="36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sz w:val="36"/>
              <w:szCs w:val="36"/>
            </w:rPr>
            <w:id w:val="-7660808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7" w:type="dxa"/>
              </w:tcPr>
              <w:p w:rsidR="00077D97" w:rsidRPr="00E90022" w:rsidRDefault="00077D97" w:rsidP="00077D97">
                <w:pPr>
                  <w:jc w:val="center"/>
                  <w:rPr>
                    <w:rFonts w:ascii="Times New Roman" w:hAnsi="Times New Roman" w:cs="Times New Roman"/>
                    <w:b/>
                    <w:sz w:val="36"/>
                    <w:szCs w:val="36"/>
                  </w:rPr>
                </w:pPr>
                <w:r w:rsidRPr="00E90022">
                  <w:rPr>
                    <w:rFonts w:ascii="Segoe UI Symbol" w:eastAsia="MS Gothic" w:hAnsi="Segoe UI Symbol" w:cs="Segoe UI Symbol"/>
                    <w:b/>
                    <w:sz w:val="36"/>
                    <w:szCs w:val="36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sz w:val="36"/>
              <w:szCs w:val="36"/>
            </w:rPr>
            <w:id w:val="1252839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7" w:type="dxa"/>
              </w:tcPr>
              <w:p w:rsidR="00077D97" w:rsidRPr="00E90022" w:rsidRDefault="00077D97" w:rsidP="00077D97">
                <w:pPr>
                  <w:jc w:val="center"/>
                  <w:rPr>
                    <w:rFonts w:ascii="Times New Roman" w:hAnsi="Times New Roman" w:cs="Times New Roman"/>
                    <w:b/>
                    <w:sz w:val="36"/>
                    <w:szCs w:val="36"/>
                  </w:rPr>
                </w:pPr>
                <w:r w:rsidRPr="00E90022">
                  <w:rPr>
                    <w:rFonts w:ascii="Segoe UI Symbol" w:eastAsia="MS Gothic" w:hAnsi="Segoe UI Symbol" w:cs="Segoe UI Symbol"/>
                    <w:b/>
                    <w:sz w:val="36"/>
                    <w:szCs w:val="36"/>
                  </w:rPr>
                  <w:t>☐</w:t>
                </w:r>
              </w:p>
            </w:tc>
          </w:sdtContent>
        </w:sdt>
      </w:tr>
      <w:tr w:rsidR="00E90022" w:rsidRPr="00E90022" w:rsidTr="00077D97">
        <w:trPr>
          <w:trHeight w:val="388"/>
        </w:trPr>
        <w:tc>
          <w:tcPr>
            <w:tcW w:w="3114" w:type="dxa"/>
          </w:tcPr>
          <w:p w:rsidR="00E90022" w:rsidRPr="00E90022" w:rsidRDefault="00E90022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iktar (ay/ TL)</w:t>
            </w:r>
          </w:p>
        </w:tc>
        <w:tc>
          <w:tcPr>
            <w:tcW w:w="1487" w:type="dxa"/>
          </w:tcPr>
          <w:p w:rsidR="00E90022" w:rsidRPr="00E90022" w:rsidRDefault="00E90022" w:rsidP="00077D97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</w:tc>
        <w:tc>
          <w:tcPr>
            <w:tcW w:w="1487" w:type="dxa"/>
          </w:tcPr>
          <w:p w:rsidR="00E90022" w:rsidRPr="00E90022" w:rsidRDefault="00E90022" w:rsidP="00077D97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</w:tc>
        <w:tc>
          <w:tcPr>
            <w:tcW w:w="1487" w:type="dxa"/>
          </w:tcPr>
          <w:p w:rsidR="00E90022" w:rsidRPr="00E90022" w:rsidRDefault="00E90022" w:rsidP="00077D97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</w:tc>
        <w:tc>
          <w:tcPr>
            <w:tcW w:w="1487" w:type="dxa"/>
          </w:tcPr>
          <w:p w:rsidR="00E90022" w:rsidRPr="00E90022" w:rsidRDefault="00E90022" w:rsidP="00077D97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</w:tc>
      </w:tr>
      <w:tr w:rsidR="00E90022" w:rsidRPr="00E90022" w:rsidTr="005579DE">
        <w:trPr>
          <w:trHeight w:val="388"/>
        </w:trPr>
        <w:tc>
          <w:tcPr>
            <w:tcW w:w="3114" w:type="dxa"/>
          </w:tcPr>
          <w:p w:rsidR="00E90022" w:rsidRDefault="00E90022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oplam (ay/TL)</w:t>
            </w:r>
          </w:p>
        </w:tc>
        <w:tc>
          <w:tcPr>
            <w:tcW w:w="5948" w:type="dxa"/>
            <w:gridSpan w:val="4"/>
          </w:tcPr>
          <w:p w:rsidR="00E90022" w:rsidRPr="00E90022" w:rsidRDefault="00E90022" w:rsidP="00077D97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</w:tc>
      </w:tr>
    </w:tbl>
    <w:p w:rsidR="00077D97" w:rsidRPr="00E90022" w:rsidRDefault="00077D97">
      <w:pPr>
        <w:rPr>
          <w:rFonts w:ascii="Times New Roman" w:hAnsi="Times New Roman" w:cs="Times New Roman"/>
        </w:rPr>
      </w:pPr>
    </w:p>
    <w:p w:rsidR="00077D97" w:rsidRPr="00E90022" w:rsidRDefault="00077D97" w:rsidP="00077D97">
      <w:pPr>
        <w:rPr>
          <w:rFonts w:ascii="Times New Roman" w:eastAsia="Times New Roman" w:hAnsi="Times New Roman" w:cs="Times New Roman"/>
          <w:b/>
          <w:sz w:val="28"/>
          <w:szCs w:val="28"/>
        </w:rPr>
      </w:pPr>
      <w:r w:rsidRPr="00E90022">
        <w:rPr>
          <w:rFonts w:ascii="Times New Roman" w:eastAsia="Times New Roman" w:hAnsi="Times New Roman" w:cs="Times New Roman"/>
          <w:b/>
          <w:sz w:val="28"/>
          <w:szCs w:val="28"/>
        </w:rPr>
        <w:t xml:space="preserve">4- Burslar ile ilgili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815"/>
        <w:gridCol w:w="4247"/>
      </w:tblGrid>
      <w:tr w:rsidR="00077D97" w:rsidRPr="00E90022" w:rsidTr="006A282A">
        <w:trPr>
          <w:trHeight w:val="1467"/>
        </w:trPr>
        <w:tc>
          <w:tcPr>
            <w:tcW w:w="4815" w:type="dxa"/>
          </w:tcPr>
          <w:p w:rsidR="00077D97" w:rsidRPr="00E90022" w:rsidRDefault="00077D97" w:rsidP="007D0442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002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Bu kısım 3. Bölümde “Burs” seçeneği seçildiği </w:t>
            </w:r>
            <w:r w:rsidR="006A282A" w:rsidRPr="00E90022">
              <w:rPr>
                <w:rFonts w:ascii="Times New Roman" w:eastAsia="Calibri" w:hAnsi="Times New Roman" w:cs="Times New Roman"/>
                <w:sz w:val="24"/>
                <w:szCs w:val="24"/>
              </w:rPr>
              <w:t>takdirde</w:t>
            </w:r>
            <w:r w:rsidRPr="00E9002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doldurulacaktır. </w:t>
            </w:r>
          </w:p>
          <w:p w:rsidR="00077D97" w:rsidRPr="00E90022" w:rsidRDefault="00077D97" w:rsidP="007D0442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:rsidR="00077D97" w:rsidRPr="00E90022" w:rsidRDefault="00077D97" w:rsidP="00A11896">
            <w:pPr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lmakta olduğunuz burs</w:t>
            </w:r>
            <w:r w:rsidR="00DD388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u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="00A1189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hangi kurum ya da kişiden alıyorsunuz?</w:t>
            </w:r>
          </w:p>
        </w:tc>
        <w:tc>
          <w:tcPr>
            <w:tcW w:w="4247" w:type="dxa"/>
            <w:vAlign w:val="center"/>
          </w:tcPr>
          <w:p w:rsidR="00077D97" w:rsidRPr="00E90022" w:rsidRDefault="00077D97" w:rsidP="00077D9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077D97" w:rsidRPr="00E90022" w:rsidRDefault="00077D97">
      <w:pPr>
        <w:rPr>
          <w:rFonts w:ascii="Times New Roman" w:hAnsi="Times New Roman" w:cs="Times New Roman"/>
        </w:rPr>
      </w:pPr>
    </w:p>
    <w:p w:rsidR="00077D97" w:rsidRPr="00E90022" w:rsidRDefault="00077D97" w:rsidP="00077D97">
      <w:pPr>
        <w:rPr>
          <w:rFonts w:ascii="Times New Roman" w:eastAsia="Times New Roman" w:hAnsi="Times New Roman" w:cs="Times New Roman"/>
          <w:b/>
          <w:sz w:val="28"/>
          <w:szCs w:val="28"/>
        </w:rPr>
      </w:pPr>
      <w:r w:rsidRPr="00E90022">
        <w:rPr>
          <w:rFonts w:ascii="Times New Roman" w:eastAsia="Times New Roman" w:hAnsi="Times New Roman" w:cs="Times New Roman"/>
          <w:b/>
          <w:sz w:val="28"/>
          <w:szCs w:val="28"/>
        </w:rPr>
        <w:t xml:space="preserve">5- Öğrencinin Durumu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815"/>
        <w:gridCol w:w="1226"/>
        <w:gridCol w:w="755"/>
        <w:gridCol w:w="1137"/>
        <w:gridCol w:w="1129"/>
      </w:tblGrid>
      <w:tr w:rsidR="00077D97" w:rsidRPr="00E90022" w:rsidTr="006A282A">
        <w:trPr>
          <w:trHeight w:val="800"/>
        </w:trPr>
        <w:tc>
          <w:tcPr>
            <w:tcW w:w="4815" w:type="dxa"/>
            <w:vAlign w:val="center"/>
          </w:tcPr>
          <w:p w:rsidR="00077D97" w:rsidRPr="00E90022" w:rsidRDefault="00077D97" w:rsidP="00077D97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Genel not ortalamanız</w:t>
            </w:r>
          </w:p>
        </w:tc>
        <w:tc>
          <w:tcPr>
            <w:tcW w:w="4247" w:type="dxa"/>
            <w:gridSpan w:val="4"/>
            <w:vAlign w:val="center"/>
          </w:tcPr>
          <w:p w:rsidR="00077D97" w:rsidRPr="00E90022" w:rsidRDefault="00077D97" w:rsidP="00077D9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77D97" w:rsidRPr="00E90022" w:rsidTr="006A282A">
        <w:trPr>
          <w:trHeight w:val="839"/>
        </w:trPr>
        <w:tc>
          <w:tcPr>
            <w:tcW w:w="4815" w:type="dxa"/>
            <w:vAlign w:val="center"/>
          </w:tcPr>
          <w:p w:rsidR="00634604" w:rsidRPr="00E90022" w:rsidRDefault="00077D97" w:rsidP="00077D97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Daha önce herhangi bir fakülte/yüksekokul okudunuz mu? </w:t>
            </w:r>
            <w:r w:rsidR="00634604"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670996" w:rsidRPr="00E90022" w:rsidRDefault="00670996" w:rsidP="00077D97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:rsidR="00077D97" w:rsidRPr="00E90022" w:rsidRDefault="00634604" w:rsidP="00077D97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Hayır </w:t>
            </w:r>
            <w:sdt>
              <w:sdtPr>
                <w:rPr>
                  <w:rFonts w:ascii="Times New Roman" w:eastAsia="Calibri" w:hAnsi="Times New Roman" w:cs="Times New Roman"/>
                  <w:b/>
                  <w:sz w:val="24"/>
                  <w:szCs w:val="24"/>
                </w:rPr>
                <w:id w:val="-1934734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0996" w:rsidRPr="00E90022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="000C125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  </w:t>
            </w:r>
            <w:r w:rsidR="00077D97"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Evet </w:t>
            </w:r>
            <w:r w:rsidR="00670996"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b/>
                  <w:sz w:val="24"/>
                  <w:szCs w:val="24"/>
                </w:rPr>
                <w:id w:val="1065228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125E">
                  <w:rPr>
                    <w:rFonts w:ascii="MS Gothic" w:eastAsia="MS Gothic" w:hAnsi="MS Gothic" w:cs="Times New Roman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0C125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  </w:t>
            </w:r>
            <w:r w:rsidR="00077D97"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ise adı</w:t>
            </w:r>
          </w:p>
        </w:tc>
        <w:tc>
          <w:tcPr>
            <w:tcW w:w="4247" w:type="dxa"/>
            <w:gridSpan w:val="4"/>
            <w:vAlign w:val="center"/>
          </w:tcPr>
          <w:p w:rsidR="00077D97" w:rsidRPr="00E90022" w:rsidRDefault="00077D97" w:rsidP="00077D9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77D97" w:rsidRPr="00E90022" w:rsidTr="006A282A">
        <w:trPr>
          <w:trHeight w:val="1175"/>
        </w:trPr>
        <w:tc>
          <w:tcPr>
            <w:tcW w:w="4815" w:type="dxa"/>
            <w:vAlign w:val="center"/>
          </w:tcPr>
          <w:p w:rsidR="00634604" w:rsidRPr="00E90022" w:rsidRDefault="00634604" w:rsidP="00634604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Önemli bir sağlık sorununuz var mı? Varsa nedir?</w:t>
            </w:r>
          </w:p>
          <w:p w:rsidR="00077D97" w:rsidRPr="00E90022" w:rsidRDefault="00670996" w:rsidP="00634604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Hayır </w:t>
            </w:r>
            <w:sdt>
              <w:sdtPr>
                <w:rPr>
                  <w:rFonts w:ascii="Times New Roman" w:eastAsia="Calibri" w:hAnsi="Times New Roman" w:cs="Times New Roman"/>
                  <w:b/>
                  <w:sz w:val="24"/>
                  <w:szCs w:val="24"/>
                </w:rPr>
                <w:id w:val="-1495791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90022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="000C125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  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Evet  </w:t>
            </w:r>
            <w:sdt>
              <w:sdtPr>
                <w:rPr>
                  <w:rFonts w:ascii="Times New Roman" w:eastAsia="Calibri" w:hAnsi="Times New Roman" w:cs="Times New Roman"/>
                  <w:b/>
                  <w:sz w:val="24"/>
                  <w:szCs w:val="24"/>
                </w:rPr>
                <w:id w:val="-560706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90022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0C125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 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ise adı</w:t>
            </w:r>
          </w:p>
        </w:tc>
        <w:tc>
          <w:tcPr>
            <w:tcW w:w="4247" w:type="dxa"/>
            <w:gridSpan w:val="4"/>
            <w:vAlign w:val="center"/>
          </w:tcPr>
          <w:p w:rsidR="00077D97" w:rsidRPr="00E90022" w:rsidRDefault="00077D97" w:rsidP="00077D9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70996" w:rsidRPr="00E90022" w:rsidTr="006A282A">
        <w:trPr>
          <w:trHeight w:val="730"/>
        </w:trPr>
        <w:tc>
          <w:tcPr>
            <w:tcW w:w="4815" w:type="dxa"/>
            <w:vMerge w:val="restart"/>
            <w:vAlign w:val="center"/>
          </w:tcPr>
          <w:p w:rsidR="00670996" w:rsidRPr="00E90022" w:rsidRDefault="00670996" w:rsidP="00634604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Bedensel engeliniz var mı? </w:t>
            </w:r>
          </w:p>
          <w:p w:rsidR="00670996" w:rsidRPr="00E90022" w:rsidRDefault="00670996" w:rsidP="00634604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Hayır</w:t>
            </w:r>
            <w:r w:rsidR="000C125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b/>
                  <w:sz w:val="24"/>
                  <w:szCs w:val="24"/>
                </w:rPr>
                <w:id w:val="1100530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90022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Evet  </w:t>
            </w:r>
            <w:sdt>
              <w:sdtPr>
                <w:rPr>
                  <w:rFonts w:ascii="Times New Roman" w:eastAsia="Calibri" w:hAnsi="Times New Roman" w:cs="Times New Roman"/>
                  <w:b/>
                  <w:sz w:val="24"/>
                  <w:szCs w:val="24"/>
                </w:rPr>
                <w:id w:val="-590552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90022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0C125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  </w:t>
            </w:r>
            <w:r w:rsidRPr="00E9002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ise nedir raporlandırılmış mıdır? Oranı nedir?</w:t>
            </w:r>
          </w:p>
        </w:tc>
        <w:tc>
          <w:tcPr>
            <w:tcW w:w="1226" w:type="dxa"/>
            <w:vAlign w:val="center"/>
          </w:tcPr>
          <w:p w:rsidR="00670996" w:rsidRPr="00E90022" w:rsidRDefault="00670996" w:rsidP="00077D97">
            <w:pPr>
              <w:jc w:val="center"/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Engel</w:t>
            </w:r>
          </w:p>
        </w:tc>
        <w:tc>
          <w:tcPr>
            <w:tcW w:w="1892" w:type="dxa"/>
            <w:gridSpan w:val="2"/>
            <w:vAlign w:val="center"/>
          </w:tcPr>
          <w:p w:rsidR="00670996" w:rsidRPr="00E90022" w:rsidRDefault="00670996" w:rsidP="00077D97">
            <w:pPr>
              <w:jc w:val="center"/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Rapor Durumu</w:t>
            </w:r>
          </w:p>
        </w:tc>
        <w:tc>
          <w:tcPr>
            <w:tcW w:w="1129" w:type="dxa"/>
            <w:vAlign w:val="center"/>
          </w:tcPr>
          <w:p w:rsidR="00670996" w:rsidRPr="00E90022" w:rsidRDefault="00670996" w:rsidP="00077D97">
            <w:pPr>
              <w:jc w:val="center"/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Oran</w:t>
            </w:r>
          </w:p>
        </w:tc>
      </w:tr>
      <w:tr w:rsidR="00670996" w:rsidRPr="00E90022" w:rsidTr="006A282A">
        <w:trPr>
          <w:trHeight w:val="729"/>
        </w:trPr>
        <w:tc>
          <w:tcPr>
            <w:tcW w:w="4815" w:type="dxa"/>
            <w:vMerge/>
            <w:vAlign w:val="center"/>
          </w:tcPr>
          <w:p w:rsidR="00670996" w:rsidRPr="00E90022" w:rsidRDefault="00670996" w:rsidP="00634604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6" w:type="dxa"/>
            <w:vAlign w:val="center"/>
          </w:tcPr>
          <w:p w:rsidR="00670996" w:rsidRPr="00E90022" w:rsidRDefault="00670996" w:rsidP="00077D9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  <w:vAlign w:val="center"/>
          </w:tcPr>
          <w:p w:rsidR="00670996" w:rsidRPr="00E90022" w:rsidRDefault="00670996" w:rsidP="00077D97">
            <w:pPr>
              <w:jc w:val="center"/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var</w:t>
            </w:r>
            <w:sdt>
              <w:sdtPr>
                <w:rPr>
                  <w:rFonts w:ascii="Times New Roman" w:hAnsi="Times New Roman" w:cs="Times New Roman"/>
                </w:rPr>
                <w:id w:val="-1713334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137" w:type="dxa"/>
            <w:vAlign w:val="center"/>
          </w:tcPr>
          <w:p w:rsidR="00670996" w:rsidRPr="00E90022" w:rsidRDefault="00670996" w:rsidP="00077D97">
            <w:pPr>
              <w:jc w:val="center"/>
              <w:rPr>
                <w:rFonts w:ascii="Times New Roman" w:hAnsi="Times New Roman" w:cs="Times New Roman"/>
              </w:rPr>
            </w:pPr>
            <w:r w:rsidRPr="00E90022">
              <w:rPr>
                <w:rFonts w:ascii="Times New Roman" w:hAnsi="Times New Roman" w:cs="Times New Roman"/>
              </w:rPr>
              <w:t>yok</w:t>
            </w:r>
            <w:sdt>
              <w:sdtPr>
                <w:rPr>
                  <w:rFonts w:ascii="Times New Roman" w:hAnsi="Times New Roman" w:cs="Times New Roman"/>
                </w:rPr>
                <w:id w:val="-1654365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9002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129" w:type="dxa"/>
            <w:vAlign w:val="center"/>
          </w:tcPr>
          <w:p w:rsidR="00670996" w:rsidRPr="00E90022" w:rsidRDefault="00670996" w:rsidP="00077D9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077D97" w:rsidRPr="00E90022" w:rsidRDefault="00077D97">
      <w:pPr>
        <w:rPr>
          <w:rFonts w:ascii="Times New Roman" w:hAnsi="Times New Roman" w:cs="Times New Roman"/>
        </w:rPr>
      </w:pPr>
    </w:p>
    <w:p w:rsidR="009019E5" w:rsidRPr="00E90022" w:rsidRDefault="009019E5" w:rsidP="009019E5">
      <w:pPr>
        <w:spacing w:line="251" w:lineRule="auto"/>
        <w:ind w:left="152" w:right="509" w:firstLine="556"/>
        <w:jc w:val="both"/>
        <w:rPr>
          <w:rFonts w:ascii="Times New Roman" w:hAnsi="Times New Roman" w:cs="Times New Roman"/>
          <w:sz w:val="24"/>
          <w:szCs w:val="24"/>
        </w:rPr>
      </w:pPr>
      <w:r w:rsidRPr="00E90022">
        <w:rPr>
          <w:rFonts w:ascii="Times New Roman" w:hAnsi="Times New Roman" w:cs="Times New Roman"/>
          <w:noProof/>
          <w:sz w:val="20"/>
          <w:szCs w:val="20"/>
          <w:lang w:eastAsia="tr-TR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7258050</wp:posOffset>
                </wp:positionH>
                <wp:positionV relativeFrom="paragraph">
                  <wp:posOffset>1697355</wp:posOffset>
                </wp:positionV>
                <wp:extent cx="6350" cy="0"/>
                <wp:effectExtent l="9525" t="13970" r="12700" b="5080"/>
                <wp:wrapNone/>
                <wp:docPr id="6" name="Gr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50" cy="0"/>
                          <a:chOff x="11430" y="2673"/>
                          <a:chExt cx="10" cy="0"/>
                        </a:xfrm>
                      </wpg:grpSpPr>
                      <wps:wsp>
                        <wps:cNvPr id="7" name="Freeform 8"/>
                        <wps:cNvSpPr>
                          <a:spLocks/>
                        </wps:cNvSpPr>
                        <wps:spPr bwMode="auto">
                          <a:xfrm>
                            <a:off x="11430" y="2673"/>
                            <a:ext cx="10" cy="0"/>
                          </a:xfrm>
                          <a:custGeom>
                            <a:avLst/>
                            <a:gdLst>
                              <a:gd name="T0" fmla="+- 0 11430 11430"/>
                              <a:gd name="T1" fmla="*/ T0 w 10"/>
                              <a:gd name="T2" fmla="+- 0 11440 11430"/>
                              <a:gd name="T3" fmla="*/ T2 w 1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73CD0" id="Grup 6" o:spid="_x0000_s1026" style="position:absolute;margin-left:571.5pt;margin-top:133.65pt;width:.5pt;height:0;z-index:-251654144;mso-position-horizontal-relative:page" coordorigin="11430,2673" coordsize="1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">
                <v:shape id="Freeform 8" o:spid="_x0000_s1027" style="position:absolute;left:11430;top:2673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" path="m,l10,e" filled="f" strokeweight=".58pt">
                  <v:path arrowok="t" o:connecttype="custom" o:connectlocs="0,0;10,0" o:connectangles="0,0"/>
                </v:shape>
                <w10:wrap anchorx="page"/>
              </v:group>
            </w:pict>
          </mc:Fallback>
        </mc:AlternateConten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Burs başvuru</w:t>
      </w:r>
      <w:r w:rsidRPr="00E90022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da verilen bütün bilgilerin d</w:t>
      </w:r>
      <w:r w:rsidRPr="00E90022">
        <w:rPr>
          <w:rFonts w:ascii="Times New Roman" w:eastAsia="Times New Roman" w:hAnsi="Times New Roman" w:cs="Times New Roman"/>
          <w:spacing w:val="-2"/>
          <w:sz w:val="24"/>
          <w:szCs w:val="24"/>
        </w:rPr>
        <w:t>o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ğ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rul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uğunu, yap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ı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lan tahkikat sonucu aksi ispatlan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ı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 xml:space="preserve">r 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E90022"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 xml:space="preserve">e uygulanacak olan </w:t>
      </w:r>
      <w:r w:rsidRPr="00E90022">
        <w:rPr>
          <w:rFonts w:ascii="Times New Roman" w:eastAsia="Times New Roman" w:hAnsi="Times New Roman" w:cs="Times New Roman"/>
          <w:spacing w:val="-1"/>
          <w:sz w:val="24"/>
          <w:szCs w:val="24"/>
        </w:rPr>
        <w:t>Ö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ğrenci Disiplin yönet</w:t>
      </w:r>
      <w:r w:rsidRPr="00E90022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 xml:space="preserve">eliği 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ilgil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 xml:space="preserve">i </w:t>
      </w:r>
      <w:r w:rsidRPr="00E90022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addele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 xml:space="preserve">ri 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ger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E90022">
        <w:rPr>
          <w:rFonts w:ascii="Times New Roman" w:eastAsia="Times New Roman" w:hAnsi="Times New Roman" w:cs="Times New Roman"/>
          <w:spacing w:val="-1"/>
          <w:sz w:val="24"/>
          <w:szCs w:val="24"/>
        </w:rPr>
        <w:t>ğ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ince hakk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ı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 xml:space="preserve">mda disiplin </w:t>
      </w:r>
      <w:r w:rsidRPr="00E90022">
        <w:rPr>
          <w:rFonts w:ascii="Times New Roman" w:eastAsia="Times New Roman" w:hAnsi="Times New Roman" w:cs="Times New Roman"/>
          <w:spacing w:val="-1"/>
          <w:sz w:val="24"/>
          <w:szCs w:val="24"/>
        </w:rPr>
        <w:t>i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ş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le</w:t>
      </w:r>
      <w:r w:rsidRPr="00E90022">
        <w:rPr>
          <w:rFonts w:ascii="Times New Roman" w:eastAsia="Times New Roman" w:hAnsi="Times New Roman" w:cs="Times New Roman"/>
          <w:spacing w:val="-1"/>
          <w:sz w:val="24"/>
          <w:szCs w:val="24"/>
        </w:rPr>
        <w:t>m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lerini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n baş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tıl</w:t>
      </w:r>
      <w:r w:rsidRPr="00E90022">
        <w:rPr>
          <w:rFonts w:ascii="Times New Roman" w:eastAsia="Times New Roman" w:hAnsi="Times New Roman" w:cs="Times New Roman"/>
          <w:spacing w:val="-1"/>
          <w:sz w:val="24"/>
          <w:szCs w:val="24"/>
        </w:rPr>
        <w:t>m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E90022">
        <w:rPr>
          <w:rFonts w:ascii="Times New Roman" w:eastAsia="Times New Roman" w:hAnsi="Times New Roman" w:cs="Times New Roman"/>
          <w:spacing w:val="-1"/>
          <w:sz w:val="24"/>
          <w:szCs w:val="24"/>
        </w:rPr>
        <w:t>ı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nı ve neticelerini kabul etti</w:t>
      </w:r>
      <w:r w:rsidRPr="00E90022">
        <w:rPr>
          <w:rFonts w:ascii="Times New Roman" w:eastAsia="Times New Roman" w:hAnsi="Times New Roman" w:cs="Times New Roman"/>
          <w:spacing w:val="-1"/>
          <w:sz w:val="24"/>
          <w:szCs w:val="24"/>
        </w:rPr>
        <w:t>ğ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E90022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 xml:space="preserve">i 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beya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 xml:space="preserve">n </w:t>
      </w:r>
      <w:r w:rsidRPr="00E90022">
        <w:rPr>
          <w:rFonts w:ascii="Times New Roman" w:eastAsia="Times New Roman" w:hAnsi="Times New Roman" w:cs="Times New Roman"/>
          <w:spacing w:val="1"/>
          <w:sz w:val="24"/>
          <w:szCs w:val="24"/>
        </w:rPr>
        <w:t>ederi</w:t>
      </w:r>
      <w:r w:rsidRPr="00E90022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EC60A4" w:rsidRDefault="00EC60A4" w:rsidP="009019E5">
      <w:pPr>
        <w:spacing w:line="260" w:lineRule="exact"/>
        <w:ind w:left="115"/>
        <w:rPr>
          <w:rFonts w:ascii="Times New Roman" w:eastAsia="Times New Roman" w:hAnsi="Times New Roman" w:cs="Times New Roman"/>
          <w:sz w:val="24"/>
          <w:szCs w:val="24"/>
        </w:rPr>
      </w:pPr>
    </w:p>
    <w:p w:rsidR="00EC60A4" w:rsidRDefault="00EC60A4" w:rsidP="009019E5">
      <w:pPr>
        <w:spacing w:line="260" w:lineRule="exact"/>
        <w:ind w:left="115"/>
        <w:rPr>
          <w:rFonts w:ascii="Times New Roman" w:eastAsia="Times New Roman" w:hAnsi="Times New Roman" w:cs="Times New Roman"/>
          <w:sz w:val="24"/>
          <w:szCs w:val="24"/>
        </w:rPr>
      </w:pPr>
    </w:p>
    <w:p w:rsidR="00EC60A4" w:rsidRPr="00EC60A4" w:rsidRDefault="009019E5" w:rsidP="00EC60A4">
      <w:pPr>
        <w:spacing w:line="260" w:lineRule="exact"/>
        <w:ind w:left="115"/>
        <w:rPr>
          <w:rFonts w:ascii="Times New Roman" w:hAnsi="Times New Roman" w:cs="Times New Roman"/>
          <w:sz w:val="24"/>
          <w:szCs w:val="24"/>
        </w:rPr>
      </w:pPr>
      <w:r w:rsidRPr="00E90022">
        <w:rPr>
          <w:rFonts w:ascii="Times New Roman" w:eastAsia="Times New Roman" w:hAnsi="Times New Roman" w:cs="Times New Roman"/>
          <w:sz w:val="24"/>
          <w:szCs w:val="24"/>
        </w:rPr>
        <w:t xml:space="preserve">Tarih: </w:t>
      </w:r>
      <w:r w:rsidRPr="00E90022">
        <w:rPr>
          <w:rFonts w:ascii="Times New Roman" w:eastAsia="Times New Roman" w:hAnsi="Times New Roman" w:cs="Times New Roman"/>
          <w:spacing w:val="57"/>
          <w:sz w:val="24"/>
          <w:szCs w:val="24"/>
        </w:rPr>
        <w:t xml:space="preserve"> 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…../.…./…….</w:t>
      </w:r>
    </w:p>
    <w:p w:rsidR="009019E5" w:rsidRPr="00EC60A4" w:rsidRDefault="009019E5" w:rsidP="00EC60A4">
      <w:pPr>
        <w:ind w:left="115"/>
        <w:rPr>
          <w:rFonts w:ascii="Times New Roman" w:hAnsi="Times New Roman" w:cs="Times New Roman"/>
          <w:sz w:val="24"/>
          <w:szCs w:val="24"/>
        </w:rPr>
      </w:pPr>
      <w:r w:rsidRPr="00E90022">
        <w:rPr>
          <w:rFonts w:ascii="Times New Roman" w:hAnsi="Times New Roman" w:cs="Times New Roman"/>
          <w:noProof/>
          <w:sz w:val="20"/>
          <w:szCs w:val="20"/>
          <w:lang w:eastAsia="tr-TR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619125</wp:posOffset>
                </wp:positionH>
                <wp:positionV relativeFrom="paragraph">
                  <wp:posOffset>129540</wp:posOffset>
                </wp:positionV>
                <wp:extent cx="6350" cy="0"/>
                <wp:effectExtent l="9525" t="12700" r="12700" b="6350"/>
                <wp:wrapNone/>
                <wp:docPr id="4" name="Gr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50" cy="0"/>
                          <a:chOff x="975" y="204"/>
                          <a:chExt cx="10" cy="0"/>
                        </a:xfrm>
                      </wpg:grpSpPr>
                      <wps:wsp>
                        <wps:cNvPr id="5" name="Freeform 4"/>
                        <wps:cNvSpPr>
                          <a:spLocks/>
                        </wps:cNvSpPr>
                        <wps:spPr bwMode="auto">
                          <a:xfrm>
                            <a:off x="975" y="204"/>
                            <a:ext cx="10" cy="0"/>
                          </a:xfrm>
                          <a:custGeom>
                            <a:avLst/>
                            <a:gdLst>
                              <a:gd name="T0" fmla="+- 0 975 975"/>
                              <a:gd name="T1" fmla="*/ T0 w 10"/>
                              <a:gd name="T2" fmla="+- 0 984 975"/>
                              <a:gd name="T3" fmla="*/ T2 w 1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FB68AE" id="Grup 4" o:spid="_x0000_s1026" style="position:absolute;margin-left:48.75pt;margin-top:10.2pt;width:.5pt;height:0;z-index:-251656192;mso-position-horizontal-relative:page" coordorigin="975,204" coordsize="1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">
                <v:shape id="Freeform 4" o:spid="_x0000_s1027" style="position:absolute;left:975;top:204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" path="m,l9,e" filled="f" strokeweight=".58pt">
                  <v:path arrowok="t" o:connecttype="custom" o:connectlocs="0,0;9,0" o:connectangles="0,0"/>
                </v:shape>
                <w10:wrap anchorx="page"/>
              </v:group>
            </w:pict>
          </mc:Fallback>
        </mc:AlternateContent>
      </w:r>
      <w:r w:rsidRPr="00E90022">
        <w:rPr>
          <w:rFonts w:ascii="Times New Roman" w:hAnsi="Times New Roman" w:cs="Times New Roman"/>
          <w:noProof/>
          <w:sz w:val="20"/>
          <w:szCs w:val="20"/>
          <w:lang w:eastAsia="tr-TR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7258050</wp:posOffset>
                </wp:positionH>
                <wp:positionV relativeFrom="paragraph">
                  <wp:posOffset>129540</wp:posOffset>
                </wp:positionV>
                <wp:extent cx="6350" cy="0"/>
                <wp:effectExtent l="9525" t="12700" r="12700" b="6350"/>
                <wp:wrapNone/>
                <wp:docPr id="2" name="Gr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50" cy="0"/>
                          <a:chOff x="11430" y="204"/>
                          <a:chExt cx="10" cy="0"/>
                        </a:xfrm>
                      </wpg:grpSpPr>
                      <wps:wsp>
                        <wps:cNvPr id="3" name="Freeform 6"/>
                        <wps:cNvSpPr>
                          <a:spLocks/>
                        </wps:cNvSpPr>
                        <wps:spPr bwMode="auto">
                          <a:xfrm>
                            <a:off x="11430" y="204"/>
                            <a:ext cx="10" cy="0"/>
                          </a:xfrm>
                          <a:custGeom>
                            <a:avLst/>
                            <a:gdLst>
                              <a:gd name="T0" fmla="+- 0 11430 11430"/>
                              <a:gd name="T1" fmla="*/ T0 w 10"/>
                              <a:gd name="T2" fmla="+- 0 11440 11430"/>
                              <a:gd name="T3" fmla="*/ T2 w 1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08393D" id="Grup 2" o:spid="_x0000_s1026" style="position:absolute;margin-left:571.5pt;margin-top:10.2pt;width:.5pt;height:0;z-index:-251655168;mso-position-horizontal-relative:page" coordorigin="11430,204" coordsize="1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">
                <v:shape id="Freeform 6" o:spid="_x0000_s1027" style="position:absolute;left:11430;top:204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" path="m,l10,e" filled="f" strokeweight=".58pt">
                  <v:path arrowok="t" o:connecttype="custom" o:connectlocs="0,0;10,0" o:connectangles="0,0"/>
                </v:shape>
                <w10:wrap anchorx="page"/>
              </v:group>
            </w:pict>
          </mc:Fallback>
        </mc:AlternateContent>
      </w:r>
      <w:r w:rsidRPr="00E90022">
        <w:rPr>
          <w:rFonts w:ascii="Times New Roman" w:eastAsia="Times New Roman" w:hAnsi="Times New Roman" w:cs="Times New Roman"/>
          <w:spacing w:val="-1"/>
          <w:sz w:val="24"/>
          <w:szCs w:val="24"/>
        </w:rPr>
        <w:t>Ö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ğrenci Adı</w:t>
      </w:r>
      <w:r w:rsidRPr="00E90022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– Soyadı :…………………………………………….İ</w:t>
      </w:r>
      <w:r w:rsidRPr="00E90022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Pr="00E90022">
        <w:rPr>
          <w:rFonts w:ascii="Times New Roman" w:eastAsia="Times New Roman" w:hAnsi="Times New Roman" w:cs="Times New Roman"/>
          <w:sz w:val="24"/>
          <w:szCs w:val="24"/>
        </w:rPr>
        <w:t>za:…</w:t>
      </w:r>
    </w:p>
    <w:sectPr w:rsidR="009019E5" w:rsidRPr="00EC60A4" w:rsidSect="009019E5">
      <w:footerReference w:type="default" r:id="rId8"/>
      <w:pgSz w:w="11906" w:h="16838"/>
      <w:pgMar w:top="1417" w:right="1274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6E1B" w:rsidRDefault="00916E1B" w:rsidP="00FF6E06">
      <w:pPr>
        <w:spacing w:after="0" w:line="240" w:lineRule="auto"/>
      </w:pPr>
      <w:r>
        <w:separator/>
      </w:r>
    </w:p>
  </w:endnote>
  <w:endnote w:type="continuationSeparator" w:id="0">
    <w:p w:rsidR="00916E1B" w:rsidRDefault="00916E1B" w:rsidP="00FF6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6E06" w:rsidRDefault="00A11896">
    <w:pPr>
      <w:pStyle w:val="AltBilgi"/>
    </w:pPr>
    <w:r w:rsidRPr="00A11896">
      <w:rPr>
        <w:b/>
      </w:rPr>
      <w:t>ÖNEMLİ NOT:</w:t>
    </w:r>
    <w:r>
      <w:t xml:space="preserve"> </w:t>
    </w:r>
    <w:r w:rsidR="00FF6E06">
      <w:t>Form bilgisayar o</w:t>
    </w:r>
    <w:r w:rsidR="00FF6E06" w:rsidRPr="00FF6E06">
      <w:t>rtamında doldurulduktan son</w:t>
    </w:r>
    <w:r w:rsidR="00FF6E06">
      <w:t>ra</w:t>
    </w:r>
    <w:r w:rsidR="00FF6E06" w:rsidRPr="00FF6E06">
      <w:t xml:space="preserve"> imzalanacaktır</w:t>
    </w:r>
    <w:r>
      <w:t>.</w:t>
    </w:r>
  </w:p>
  <w:p w:rsidR="00FF6E06" w:rsidRDefault="00FF6E0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6E1B" w:rsidRDefault="00916E1B" w:rsidP="00FF6E06">
      <w:pPr>
        <w:spacing w:after="0" w:line="240" w:lineRule="auto"/>
      </w:pPr>
      <w:r>
        <w:separator/>
      </w:r>
    </w:p>
  </w:footnote>
  <w:footnote w:type="continuationSeparator" w:id="0">
    <w:p w:rsidR="00916E1B" w:rsidRDefault="00916E1B" w:rsidP="00FF6E0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DcwMTK2NDEzMTNS0lEKTi0uzszPAykwrAUAmsukuSwAAAA="/>
  </w:docVars>
  <w:rsids>
    <w:rsidRoot w:val="00862C69"/>
    <w:rsid w:val="00077D97"/>
    <w:rsid w:val="000C125E"/>
    <w:rsid w:val="002D2552"/>
    <w:rsid w:val="00325C18"/>
    <w:rsid w:val="004E1C73"/>
    <w:rsid w:val="00634604"/>
    <w:rsid w:val="00670996"/>
    <w:rsid w:val="006837CE"/>
    <w:rsid w:val="006A282A"/>
    <w:rsid w:val="007E2DA8"/>
    <w:rsid w:val="00862C69"/>
    <w:rsid w:val="009019E5"/>
    <w:rsid w:val="00916E1B"/>
    <w:rsid w:val="009A2A4D"/>
    <w:rsid w:val="009E098F"/>
    <w:rsid w:val="00A11896"/>
    <w:rsid w:val="00B43348"/>
    <w:rsid w:val="00B87B7C"/>
    <w:rsid w:val="00D61891"/>
    <w:rsid w:val="00D7719A"/>
    <w:rsid w:val="00DD3882"/>
    <w:rsid w:val="00E90022"/>
    <w:rsid w:val="00EC60A4"/>
    <w:rsid w:val="00FF6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39B994AA-8B5C-4450-97C7-01371CBA0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7D9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862C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F6E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F6E06"/>
  </w:style>
  <w:style w:type="paragraph" w:styleId="AltBilgi">
    <w:name w:val="footer"/>
    <w:basedOn w:val="Normal"/>
    <w:link w:val="AltBilgiChar"/>
    <w:uiPriority w:val="99"/>
    <w:unhideWhenUsed/>
    <w:rsid w:val="00FF6E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F6E06"/>
  </w:style>
  <w:style w:type="character" w:styleId="YerTutucuMetni">
    <w:name w:val="Placeholder Text"/>
    <w:basedOn w:val="VarsaylanParagrafYazTipi"/>
    <w:uiPriority w:val="99"/>
    <w:semiHidden/>
    <w:rsid w:val="00B433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0B02F8-4750-4D5E-8E45-A36CE1F6D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Hp</cp:lastModifiedBy>
  <cp:revision>2</cp:revision>
  <dcterms:created xsi:type="dcterms:W3CDTF">2022-01-07T14:13:00Z</dcterms:created>
  <dcterms:modified xsi:type="dcterms:W3CDTF">2022-01-07T14:13:00Z</dcterms:modified>
</cp:coreProperties>
</file>